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01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6"/>
        <w:gridCol w:w="719"/>
        <w:gridCol w:w="719"/>
        <w:gridCol w:w="719"/>
        <w:gridCol w:w="719"/>
        <w:gridCol w:w="647"/>
        <w:gridCol w:w="719"/>
        <w:gridCol w:w="719"/>
        <w:gridCol w:w="719"/>
        <w:gridCol w:w="720"/>
      </w:tblGrid>
      <w:tr w:rsidR="00930CE9" w:rsidRPr="000C79F7" w14:paraId="1D511ECA" w14:textId="77777777" w:rsidTr="00930CE9">
        <w:tc>
          <w:tcPr>
            <w:tcW w:w="7016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D122CE4" w14:textId="7684C0C6" w:rsidR="00930CE9" w:rsidRPr="000C79F7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bookmarkStart w:id="0" w:name="OLE_LINK1"/>
            <w:r w:rsidRPr="000C79F7">
              <w:rPr>
                <w:rFonts w:cs="Times New Roman"/>
                <w:b/>
                <w:bCs/>
                <w:szCs w:val="24"/>
              </w:rPr>
              <w:t>Day #s (202</w:t>
            </w:r>
            <w:r w:rsidR="00B752B0">
              <w:rPr>
                <w:rFonts w:cs="Times New Roman"/>
                <w:b/>
                <w:bCs/>
                <w:szCs w:val="24"/>
              </w:rPr>
              <w:t>1</w:t>
            </w:r>
            <w:r w:rsidRPr="000C79F7">
              <w:rPr>
                <w:rFonts w:cs="Times New Roman"/>
                <w:b/>
                <w:bCs/>
                <w:szCs w:val="24"/>
              </w:rPr>
              <w:t>-2</w:t>
            </w:r>
            <w:r w:rsidR="00B752B0">
              <w:rPr>
                <w:rFonts w:cs="Times New Roman"/>
                <w:b/>
                <w:bCs/>
                <w:szCs w:val="24"/>
              </w:rPr>
              <w:t>2</w:t>
            </w:r>
            <w:r w:rsidRPr="000C79F7">
              <w:rPr>
                <w:rFonts w:cs="Times New Roman"/>
                <w:b/>
                <w:bCs/>
                <w:szCs w:val="24"/>
              </w:rPr>
              <w:t>)</w:t>
            </w:r>
          </w:p>
        </w:tc>
      </w:tr>
      <w:tr w:rsidR="00930CE9" w:rsidRPr="000C79F7" w14:paraId="12865217" w14:textId="1AC032FE" w:rsidTr="00B232C8">
        <w:tc>
          <w:tcPr>
            <w:tcW w:w="61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5D1FDF3" w14:textId="222B84C4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4082BFE" w14:textId="6FED64E0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88C8B82" w14:textId="0143E0C9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D0EB12" w14:textId="241338CB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3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3D6DA25" w14:textId="107678F3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4</w:t>
            </w:r>
          </w:p>
        </w:tc>
        <w:tc>
          <w:tcPr>
            <w:tcW w:w="64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1DA2475A" w14:textId="66D9B50C" w:rsidR="00930CE9" w:rsidRPr="000C79F7" w:rsidRDefault="00930CE9" w:rsidP="00930CE9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5980881" w14:textId="4D8692DA" w:rsidR="00930CE9" w:rsidRPr="000C79F7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1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D61DEF5" w14:textId="6620B766" w:rsidR="00930CE9" w:rsidRPr="000C79F7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2</w:t>
            </w:r>
          </w:p>
        </w:tc>
        <w:tc>
          <w:tcPr>
            <w:tcW w:w="7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1C7CE71" w14:textId="06DB6B34" w:rsidR="00930CE9" w:rsidRPr="000C79F7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3</w:t>
            </w:r>
          </w:p>
        </w:tc>
        <w:tc>
          <w:tcPr>
            <w:tcW w:w="7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ECCD14C" w14:textId="331EDE75" w:rsidR="00930CE9" w:rsidRPr="000C79F7" w:rsidRDefault="00930CE9" w:rsidP="00930CE9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C79F7">
              <w:rPr>
                <w:rFonts w:cs="Times New Roman"/>
                <w:b/>
                <w:bCs/>
                <w:szCs w:val="24"/>
              </w:rPr>
              <w:t>Q4</w:t>
            </w:r>
          </w:p>
        </w:tc>
      </w:tr>
      <w:tr w:rsidR="000C79F7" w:rsidRPr="000C79F7" w14:paraId="4F2E59CD" w14:textId="3974AF63" w:rsidTr="00B232C8">
        <w:tc>
          <w:tcPr>
            <w:tcW w:w="616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475D62F" w14:textId="00FE19E9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7A68DDC" w14:textId="4C0153D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8/2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3B9D0105" w14:textId="7BE94FA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2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13CFD54" w14:textId="6C03DA9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6BCF3131" w14:textId="3704A01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4</w:t>
            </w:r>
          </w:p>
        </w:tc>
        <w:tc>
          <w:tcPr>
            <w:tcW w:w="647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8D09854" w14:textId="25D6BBF5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bottom"/>
          </w:tcPr>
          <w:p w14:paraId="3570A31C" w14:textId="2816395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8/2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3337F6FA" w14:textId="720B118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72F3A6BA" w14:textId="6AF7ED8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1</w:t>
            </w:r>
          </w:p>
        </w:tc>
        <w:tc>
          <w:tcPr>
            <w:tcW w:w="72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000000" w:fill="92D050"/>
          </w:tcPr>
          <w:p w14:paraId="05EF7A2A" w14:textId="019678E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5</w:t>
            </w:r>
          </w:p>
        </w:tc>
      </w:tr>
      <w:tr w:rsidR="00B232C8" w:rsidRPr="000C79F7" w14:paraId="278EDF33" w14:textId="63C261F8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F112F14" w14:textId="1446F83F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7E56F" w14:textId="47A82E8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8/2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39C4FD" w14:textId="36A709B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470CE1" w14:textId="791327B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C5EE06" w14:textId="016A0F4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6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A58C941" w14:textId="14C151FF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D97CE" w14:textId="77A378A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8/2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462BC" w14:textId="32FDF55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0D2149" w14:textId="4EC0AC1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80F8C87" w14:textId="4BD856A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7</w:t>
            </w:r>
          </w:p>
        </w:tc>
      </w:tr>
      <w:tr w:rsidR="000C79F7" w:rsidRPr="000C79F7" w14:paraId="111D1A46" w14:textId="22332702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9B4D56C" w14:textId="1788F84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3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C60B6" w14:textId="241DAD5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8/2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C6DCBD" w14:textId="6587B35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0F2877" w14:textId="3520253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8FFCA0" w14:textId="7EE0E3C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8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69AEA1F" w14:textId="0001384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3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</w:tcPr>
          <w:p w14:paraId="60149029" w14:textId="55579C2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8/3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ED404F" w14:textId="37EF2A8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8789BC" w14:textId="4582013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258C4418" w14:textId="74BCB5D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1</w:t>
            </w:r>
          </w:p>
        </w:tc>
      </w:tr>
      <w:tr w:rsidR="000C79F7" w:rsidRPr="000C79F7" w14:paraId="671C7583" w14:textId="170F558B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69B7CC2" w14:textId="0E983AB8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4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60DCD01" w14:textId="3FEA7D4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8/3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3A7E97D9" w14:textId="4ADF3F5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25943CAC" w14:textId="12BBC88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42E847FC" w14:textId="4A8FB9D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2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5C49015" w14:textId="1A32EB72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4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85324" w14:textId="1D0E016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4058CEBC" w14:textId="2C438F5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9A7265A" w14:textId="4FE7080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3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58AFB0BF" w14:textId="11D259F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3</w:t>
            </w:r>
          </w:p>
        </w:tc>
      </w:tr>
      <w:tr w:rsidR="000C79F7" w:rsidRPr="000C79F7" w14:paraId="765F18BE" w14:textId="4A8ACF3B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BD14411" w14:textId="118192F2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5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2D3EE2" w14:textId="000B01B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D21D93" w14:textId="7B9D87C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C55018" w14:textId="416D4BA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E6B55" w14:textId="3538FA0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4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34D37C" w14:textId="63D8D192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5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A1FAFD" w14:textId="3D58643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ED45B" w14:textId="2070871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3651B" w14:textId="75DBBFE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10C87C8E" w14:textId="70F68F4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8</w:t>
            </w:r>
          </w:p>
        </w:tc>
      </w:tr>
      <w:tr w:rsidR="000C79F7" w:rsidRPr="000C79F7" w14:paraId="12F07918" w14:textId="1B02FAA4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219680C" w14:textId="194B5184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6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3B9618A" w14:textId="7D11E44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49DFA20E" w14:textId="5CF6EFD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358D266" w14:textId="4658A05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218C4855" w14:textId="0B62010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9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C8186C9" w14:textId="060DC79C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6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bottom"/>
          </w:tcPr>
          <w:p w14:paraId="001C8E83" w14:textId="030A959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5E438D25" w14:textId="152F2AD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69A52B" w14:textId="68D01CF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4051888E" w14:textId="7E25013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0</w:t>
            </w:r>
          </w:p>
        </w:tc>
      </w:tr>
      <w:tr w:rsidR="000C79F7" w:rsidRPr="000C79F7" w14:paraId="061159EC" w14:textId="71255C10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B1C4308" w14:textId="31D47AC3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7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44611F" w14:textId="65C3452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4ECC95" w14:textId="5568B3F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0B66AB" w14:textId="3A2DF22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6E6F3B" w14:textId="0F98EC1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1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B82C04B" w14:textId="39EA4F12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7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</w:tcPr>
          <w:p w14:paraId="3217C687" w14:textId="4819670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1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F8414F" w14:textId="1F4CD6D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43818FF5" w14:textId="6515466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623AD52F" w14:textId="53D0669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2</w:t>
            </w:r>
          </w:p>
        </w:tc>
      </w:tr>
      <w:tr w:rsidR="000C79F7" w:rsidRPr="000C79F7" w14:paraId="65BB7916" w14:textId="443F20E9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8C36B1B" w14:textId="3B4F00E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8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BF0B091" w14:textId="24A4ED8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1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B288A4" w14:textId="3E323EE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30A6A9" w14:textId="4CFE19D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74768C3D" w14:textId="2433A3F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5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908A469" w14:textId="22367C0C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8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980F4E" w14:textId="1192084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1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C654ECF" w14:textId="1F99A8E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2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7D6B8" w14:textId="52DFC96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92D050"/>
          </w:tcPr>
          <w:p w14:paraId="42D44DDA" w14:textId="5FBB4F6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6</w:t>
            </w:r>
          </w:p>
        </w:tc>
      </w:tr>
      <w:tr w:rsidR="000C79F7" w:rsidRPr="000C79F7" w14:paraId="3B7A616E" w14:textId="2581FB09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60A803E" w14:textId="6913B66D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9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681AB" w14:textId="4532EF1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1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55098856" w14:textId="5B3903C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3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9C037F6" w14:textId="59FC526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2FC7B7" w14:textId="6CB31E7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7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A6DA27" w14:textId="30BB211F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9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</w:tcPr>
          <w:p w14:paraId="410C0C65" w14:textId="2A53838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2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3EFF84" w14:textId="35D808A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59805892" w14:textId="3E8AA11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29ABB639" w14:textId="1C5800B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8</w:t>
            </w:r>
          </w:p>
        </w:tc>
      </w:tr>
      <w:tr w:rsidR="000C79F7" w:rsidRPr="000C79F7" w14:paraId="7A843BD4" w14:textId="3742D3B3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F54501B" w14:textId="2366BDE5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0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709208D4" w14:textId="09EC7FD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2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6991DF" w14:textId="5DF92B4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0DDE5F" w14:textId="4421A4E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18AB7F" w14:textId="28041E6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29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8479520" w14:textId="121148D0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0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0AEB7" w14:textId="60E88FD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2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E1BF8" w14:textId="3A42D96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FFD517" w14:textId="7ED512D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223586E1" w14:textId="0DD4276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</w:t>
            </w:r>
          </w:p>
        </w:tc>
      </w:tr>
      <w:tr w:rsidR="000C79F7" w:rsidRPr="000C79F7" w14:paraId="626C6D59" w14:textId="033013E2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E91D023" w14:textId="1EEC4073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1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EABBBC" w14:textId="2F7D563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2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A310027" w14:textId="5135F0E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34DF9E60" w14:textId="59451EE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01CBAA49" w14:textId="27EF8C5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3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4460D8A" w14:textId="252E2F30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1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26F5A" w14:textId="54E2990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2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0F202F71" w14:textId="54C00B7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9D6F5C" w14:textId="075629C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1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1F0EACD" w14:textId="51ACE68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4</w:t>
            </w:r>
          </w:p>
        </w:tc>
      </w:tr>
      <w:tr w:rsidR="000C79F7" w:rsidRPr="000C79F7" w14:paraId="039BDE25" w14:textId="11312DBE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1293085" w14:textId="5B734829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2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74371CBB" w14:textId="6D684F9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2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56178A" w14:textId="1A17846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D1C84C" w14:textId="15E7871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DEA2C" w14:textId="76B092A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5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7F3CF88A" w14:textId="44147131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2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bottom"/>
          </w:tcPr>
          <w:p w14:paraId="6117B7CC" w14:textId="141643D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2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BD657B" w14:textId="23ADDEF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33856586" w14:textId="683361D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78B2EF86" w14:textId="2EAE0E1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6</w:t>
            </w:r>
          </w:p>
        </w:tc>
      </w:tr>
      <w:tr w:rsidR="000C79F7" w:rsidRPr="000C79F7" w14:paraId="263344C4" w14:textId="79802DFE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46C767E" w14:textId="661838D4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3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0A94E4" w14:textId="0E6F675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9/2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FED5DC" w14:textId="0298740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B5F0309" w14:textId="3BD1E4B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70426E5" w14:textId="372FBDA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9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14E9168" w14:textId="4B7468AA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3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2D028C" w14:textId="3534765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9/3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734A76C3" w14:textId="066ECE0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080DD" w14:textId="514B2C8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2/2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92D050"/>
          </w:tcPr>
          <w:p w14:paraId="4267E119" w14:textId="7497663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0</w:t>
            </w:r>
          </w:p>
        </w:tc>
      </w:tr>
      <w:tr w:rsidR="000C79F7" w:rsidRPr="000C79F7" w14:paraId="6CC55E24" w14:textId="29950E54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4870040" w14:textId="6CBCFB05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4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214ED9" w14:textId="306DFCA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7ADAAC20" w14:textId="22ABC2E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0A4AE7" w14:textId="2323CD7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E83C62" w14:textId="51D8EB4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1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CA98635" w14:textId="6EA3D8DB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4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</w:tcPr>
          <w:p w14:paraId="1E8E8AC7" w14:textId="38AC405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E9F6E9" w14:textId="7312B0C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4D76E25C" w14:textId="0C9D1B5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70A45E5F" w14:textId="7E4FFC5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2</w:t>
            </w:r>
          </w:p>
        </w:tc>
      </w:tr>
      <w:tr w:rsidR="000C79F7" w:rsidRPr="000C79F7" w14:paraId="1F2899D9" w14:textId="5C730CF2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3731B0F" w14:textId="23452FB0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5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71E1BCE7" w14:textId="5C6E4DF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18DB6E" w14:textId="36AF686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A7125B" w14:textId="0C36CD5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80F98" w14:textId="15AA51C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3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977AE0B" w14:textId="43C69D09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5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CB875" w14:textId="432D42E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28CA12" w14:textId="3FA3508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2/1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BCF9E" w14:textId="722DDB4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35EB4E53" w14:textId="793B308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6</w:t>
            </w:r>
          </w:p>
        </w:tc>
      </w:tr>
      <w:tr w:rsidR="000C79F7" w:rsidRPr="000C79F7" w14:paraId="29885AA7" w14:textId="433A335C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0ABC0C8" w14:textId="1D7E472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6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F659D" w14:textId="713528A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71BA1146" w14:textId="47E080B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0A359116" w14:textId="36167F3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440BA6C6" w14:textId="024FD49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7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CCCC645" w14:textId="089CD93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6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DF1B02" w14:textId="3A6CE7C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059F96B8" w14:textId="3F1DA68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6029549" w14:textId="5555E6D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A4022EB" w14:textId="77FB24D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8</w:t>
            </w:r>
          </w:p>
        </w:tc>
      </w:tr>
      <w:tr w:rsidR="000C79F7" w:rsidRPr="000C79F7" w14:paraId="677B4F16" w14:textId="34A585A5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9F41F67" w14:textId="102B460D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7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5658A89" w14:textId="3EF79CB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1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80749F" w14:textId="0ABE9F8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06E336" w14:textId="053A079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47545F" w14:textId="3CED0BC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19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1982E71" w14:textId="04F21BA3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7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vAlign w:val="bottom"/>
          </w:tcPr>
          <w:p w14:paraId="463A46D8" w14:textId="7F04457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1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CF2724" w14:textId="094B0E03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EEF1B4" w14:textId="0D9B089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37C3A41A" w14:textId="02CE0EC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0</w:t>
            </w:r>
          </w:p>
        </w:tc>
      </w:tr>
      <w:tr w:rsidR="000C79F7" w:rsidRPr="000C79F7" w14:paraId="015F9BCD" w14:textId="4BE9EAF2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1981731" w14:textId="7D44FC95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8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BE7749" w14:textId="31B7E2C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1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F3061B" w14:textId="7ADC57C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7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393E2ACD" w14:textId="5058076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20FCD104" w14:textId="564C631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3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335AC51" w14:textId="3CEEE78E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8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058AD" w14:textId="61E991F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1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0BAA44FA" w14:textId="0C833950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FFD35" w14:textId="582F682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92D050"/>
          </w:tcPr>
          <w:p w14:paraId="0A15CCD4" w14:textId="14816C4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4</w:t>
            </w:r>
          </w:p>
        </w:tc>
      </w:tr>
      <w:tr w:rsidR="000C79F7" w:rsidRPr="000C79F7" w14:paraId="02F7DAD7" w14:textId="2901DD8E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68AC1C7F" w14:textId="7F19372D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9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CE183E" w14:textId="4F28B11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1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5684CFC6" w14:textId="5F18A9D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3C32F" w14:textId="55DF832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6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03BD43" w14:textId="60A0581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5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3A547E25" w14:textId="16F7F540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19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</w:tcPr>
          <w:p w14:paraId="56782955" w14:textId="589273B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1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3EF3F" w14:textId="5986E31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E120768" w14:textId="267C626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3283BD09" w14:textId="4EBD019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6</w:t>
            </w:r>
          </w:p>
        </w:tc>
      </w:tr>
      <w:tr w:rsidR="000C79F7" w:rsidRPr="000C79F7" w14:paraId="543D0EA7" w14:textId="79067770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0084BA2" w14:textId="50C3C9BA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0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94A5AD1" w14:textId="309C765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1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8B0360" w14:textId="2ED3D6D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0D78F4" w14:textId="7F7CAC3D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E604E0" w14:textId="466952B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27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A2802B9" w14:textId="2458158C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0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FD2BC8" w14:textId="056F424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2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C3FD8" w14:textId="21FC3CC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4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596B18" w14:textId="6EDDB71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1CAA81AA" w14:textId="4DD51AB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5/31</w:t>
            </w:r>
          </w:p>
        </w:tc>
      </w:tr>
      <w:tr w:rsidR="000C79F7" w:rsidRPr="000C79F7" w14:paraId="5CC842AD" w14:textId="71D09F57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ED38AF4" w14:textId="6F08C47F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1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86667D" w14:textId="1F5CFF7B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2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1316BDED" w14:textId="02F6541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8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A80F1E1" w14:textId="30AB009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2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6FCC3B33" w14:textId="09D2C4A2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1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434E4988" w14:textId="34152DEC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1B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67CABD" w14:textId="184D5F4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  <w:color w:val="000000"/>
                <w:sz w:val="22"/>
              </w:rPr>
              <w:t>10/22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0DBBEA09" w14:textId="0B2101D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19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3169D610" w14:textId="2D9DA38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2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FB779CC" w14:textId="4EAC996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2</w:t>
            </w:r>
          </w:p>
        </w:tc>
      </w:tr>
      <w:tr w:rsidR="000C79F7" w:rsidRPr="000C79F7" w14:paraId="08BD1EEE" w14:textId="50BA3A77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1129D550" w14:textId="189FA893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2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0CE921F3" w14:textId="1FC66FC6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25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8307B" w14:textId="279C8DA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/20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8CA48" w14:textId="13661E8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3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74FFB3" w14:textId="04C81C2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3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2BE9F6D7" w14:textId="3A31F109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2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9AF666E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</w:tcPr>
          <w:p w14:paraId="40D893C5" w14:textId="0C8DB19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1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6AC97" w14:textId="487EE0CC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3/3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000000" w:fill="FFFF00"/>
          </w:tcPr>
          <w:p w14:paraId="3C0E3968" w14:textId="73C5903E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6</w:t>
            </w:r>
          </w:p>
        </w:tc>
      </w:tr>
      <w:tr w:rsidR="000C79F7" w:rsidRPr="000C79F7" w14:paraId="47E40BFD" w14:textId="28E51974" w:rsidTr="00B232C8">
        <w:tc>
          <w:tcPr>
            <w:tcW w:w="616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5F49C66C" w14:textId="2D35079B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3A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4E004B" w14:textId="08A2C2B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0/27</w:t>
            </w: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76E0CAC" w14:textId="1D6F3C29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3E8EAA3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</w:tcPr>
          <w:p w14:paraId="797E6C58" w14:textId="3A0B0871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7</w:t>
            </w: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</w:tcPr>
          <w:p w14:paraId="07194107" w14:textId="6AFA17D0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3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nil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EE05B4B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11C364" w14:textId="2B5C8374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11/3</w:t>
            </w: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B6639" w14:textId="23BFD07A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4/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5BE0532F" w14:textId="6F5029E8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  <w:r w:rsidRPr="000C79F7">
              <w:rPr>
                <w:rFonts w:cs="Times New Roman"/>
              </w:rPr>
              <w:t>6/8</w:t>
            </w:r>
          </w:p>
        </w:tc>
      </w:tr>
      <w:tr w:rsidR="000C79F7" w:rsidRPr="000C79F7" w14:paraId="0F810248" w14:textId="55A4DD1E" w:rsidTr="0017746C">
        <w:tc>
          <w:tcPr>
            <w:tcW w:w="616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0EA1172" w14:textId="2F552D9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4A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EAC0840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8C554D2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0553C067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7908E729" w14:textId="4F63A15F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47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8A137F" w14:textId="52EBFF27" w:rsidR="000C79F7" w:rsidRPr="000C79F7" w:rsidRDefault="000C79F7" w:rsidP="000C79F7">
            <w:pPr>
              <w:jc w:val="center"/>
              <w:rPr>
                <w:rFonts w:cs="Times New Roman"/>
                <w:b/>
                <w:bCs/>
                <w:i/>
                <w:iCs/>
                <w:szCs w:val="24"/>
              </w:rPr>
            </w:pPr>
            <w:r w:rsidRPr="000C79F7">
              <w:rPr>
                <w:rFonts w:cs="Times New Roman"/>
                <w:b/>
                <w:bCs/>
                <w:i/>
                <w:iCs/>
                <w:szCs w:val="24"/>
              </w:rPr>
              <w:t>24B</w:t>
            </w:r>
          </w:p>
        </w:tc>
        <w:tc>
          <w:tcPr>
            <w:tcW w:w="719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41A9760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FAD178C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1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2C2FAFC0" w14:textId="77777777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5964EA65" w14:textId="41F34BC5" w:rsidR="000C79F7" w:rsidRPr="000C79F7" w:rsidRDefault="000C79F7" w:rsidP="000C79F7">
            <w:pPr>
              <w:jc w:val="center"/>
              <w:rPr>
                <w:rFonts w:cs="Times New Roman"/>
                <w:szCs w:val="24"/>
              </w:rPr>
            </w:pPr>
          </w:p>
        </w:tc>
      </w:tr>
      <w:bookmarkEnd w:id="0"/>
    </w:tbl>
    <w:p w14:paraId="3CA2C4F7" w14:textId="314A2D47" w:rsidR="00835EE2" w:rsidRPr="000C79F7" w:rsidRDefault="00835EE2" w:rsidP="00835EE2">
      <w:pPr>
        <w:tabs>
          <w:tab w:val="left" w:pos="234"/>
        </w:tabs>
        <w:rPr>
          <w:rFonts w:cs="Times New Roman"/>
          <w:szCs w:val="24"/>
        </w:rPr>
      </w:pPr>
    </w:p>
    <w:p w14:paraId="2FA967E3" w14:textId="430F4A50" w:rsidR="00835EE2" w:rsidRPr="000C79F7" w:rsidRDefault="00835EE2" w:rsidP="00835EE2">
      <w:pPr>
        <w:tabs>
          <w:tab w:val="left" w:pos="234"/>
        </w:tabs>
        <w:rPr>
          <w:rFonts w:cs="Times New Roman"/>
          <w:szCs w:val="24"/>
        </w:rPr>
      </w:pPr>
    </w:p>
    <w:sectPr w:rsidR="00835EE2" w:rsidRPr="000C79F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6365C" w14:textId="77777777" w:rsidR="008B0076" w:rsidRDefault="008B0076" w:rsidP="009D3E57">
      <w:pPr>
        <w:spacing w:after="0" w:line="240" w:lineRule="auto"/>
      </w:pPr>
      <w:r>
        <w:separator/>
      </w:r>
    </w:p>
  </w:endnote>
  <w:endnote w:type="continuationSeparator" w:id="0">
    <w:p w14:paraId="43D46435" w14:textId="77777777" w:rsidR="008B0076" w:rsidRDefault="008B0076" w:rsidP="009D3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D957B" w14:textId="77777777" w:rsidR="009D3E57" w:rsidRDefault="009D3E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79010" w14:textId="77777777" w:rsidR="009D3E57" w:rsidRDefault="009D3E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53352" w14:textId="77777777" w:rsidR="009D3E57" w:rsidRDefault="009D3E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CCEE" w14:textId="77777777" w:rsidR="008B0076" w:rsidRDefault="008B0076" w:rsidP="009D3E57">
      <w:pPr>
        <w:spacing w:after="0" w:line="240" w:lineRule="auto"/>
      </w:pPr>
      <w:r>
        <w:separator/>
      </w:r>
    </w:p>
  </w:footnote>
  <w:footnote w:type="continuationSeparator" w:id="0">
    <w:p w14:paraId="2B9381F0" w14:textId="77777777" w:rsidR="008B0076" w:rsidRDefault="008B0076" w:rsidP="009D3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C6514" w14:textId="77777777" w:rsidR="009D3E57" w:rsidRDefault="009D3E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6344D" w14:textId="77777777" w:rsidR="009D3E57" w:rsidRPr="009D3E57" w:rsidRDefault="009D3E57" w:rsidP="009D3E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41601" w14:textId="77777777" w:rsidR="009D3E57" w:rsidRDefault="009D3E5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sLA0Njc1MLIwMTBV0lEKTi0uzszPAykwqgUAKn6suiwAAAA="/>
  </w:docVars>
  <w:rsids>
    <w:rsidRoot w:val="00135D3D"/>
    <w:rsid w:val="000C1D9D"/>
    <w:rsid w:val="000C79F7"/>
    <w:rsid w:val="000E5A20"/>
    <w:rsid w:val="00135D3D"/>
    <w:rsid w:val="0017746C"/>
    <w:rsid w:val="001B63DF"/>
    <w:rsid w:val="00262E5E"/>
    <w:rsid w:val="00264C5C"/>
    <w:rsid w:val="002A0D95"/>
    <w:rsid w:val="00305C34"/>
    <w:rsid w:val="003A43BB"/>
    <w:rsid w:val="003C5C98"/>
    <w:rsid w:val="004E3FE3"/>
    <w:rsid w:val="00590BB2"/>
    <w:rsid w:val="0059692B"/>
    <w:rsid w:val="005F63BE"/>
    <w:rsid w:val="007143E6"/>
    <w:rsid w:val="00835EE2"/>
    <w:rsid w:val="008849DE"/>
    <w:rsid w:val="008B0076"/>
    <w:rsid w:val="008D3301"/>
    <w:rsid w:val="00930CE9"/>
    <w:rsid w:val="009D3E57"/>
    <w:rsid w:val="009F3DDD"/>
    <w:rsid w:val="00A2793A"/>
    <w:rsid w:val="00A90A68"/>
    <w:rsid w:val="00A91ECF"/>
    <w:rsid w:val="00A976FD"/>
    <w:rsid w:val="00B232C8"/>
    <w:rsid w:val="00B752B0"/>
    <w:rsid w:val="00B928B7"/>
    <w:rsid w:val="00CE5438"/>
    <w:rsid w:val="00D430D9"/>
    <w:rsid w:val="00DE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3D349"/>
  <w15:chartTrackingRefBased/>
  <w15:docId w15:val="{CF5CFD3D-14BF-4E91-9458-65E65499E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E57"/>
  </w:style>
  <w:style w:type="paragraph" w:styleId="Footer">
    <w:name w:val="footer"/>
    <w:basedOn w:val="Normal"/>
    <w:link w:val="FooterChar"/>
    <w:uiPriority w:val="99"/>
    <w:unhideWhenUsed/>
    <w:rsid w:val="009D3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E57"/>
  </w:style>
  <w:style w:type="table" w:styleId="TableGrid">
    <w:name w:val="Table Grid"/>
    <w:basedOn w:val="TableNormal"/>
    <w:uiPriority w:val="39"/>
    <w:rsid w:val="00135D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10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nde</dc:creator>
  <cp:keywords/>
  <dc:description/>
  <cp:lastModifiedBy>Robert Conde</cp:lastModifiedBy>
  <cp:revision>24</cp:revision>
  <cp:lastPrinted>2020-10-14T13:10:00Z</cp:lastPrinted>
  <dcterms:created xsi:type="dcterms:W3CDTF">2020-10-16T13:51:00Z</dcterms:created>
  <dcterms:modified xsi:type="dcterms:W3CDTF">2021-08-22T23:26:00Z</dcterms:modified>
</cp:coreProperties>
</file>